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34535" w:rsidRPr="00146C77" w:rsidRDefault="006325AA" w:rsidP="00036639">
      <w:pPr>
        <w:pStyle w:val="Heading10"/>
        <w:keepNext/>
        <w:keepLines/>
        <w:shd w:val="clear" w:color="auto" w:fill="auto"/>
        <w:ind w:left="220"/>
        <w:rPr>
          <w:sz w:val="24"/>
          <w:szCs w:val="24"/>
        </w:rPr>
      </w:pPr>
      <w:bookmarkStart w:id="0" w:name="bookmark0"/>
      <w:r w:rsidRPr="00146C77">
        <w:rPr>
          <w:sz w:val="24"/>
          <w:szCs w:val="24"/>
        </w:rPr>
        <w:t>T.C.</w:t>
      </w:r>
      <w:bookmarkEnd w:id="0"/>
    </w:p>
    <w:p w:rsidR="00853449" w:rsidRPr="00146C77" w:rsidRDefault="0060583A" w:rsidP="00036639">
      <w:pPr>
        <w:pStyle w:val="Heading10"/>
        <w:keepNext/>
        <w:keepLines/>
        <w:shd w:val="clear" w:color="auto" w:fill="auto"/>
        <w:ind w:left="220"/>
        <w:rPr>
          <w:sz w:val="24"/>
          <w:szCs w:val="24"/>
        </w:rPr>
      </w:pPr>
      <w:bookmarkStart w:id="1" w:name="bookmark1"/>
      <w:r>
        <w:rPr>
          <w:sz w:val="24"/>
          <w:szCs w:val="24"/>
        </w:rPr>
        <w:t xml:space="preserve">ACIGÖL </w:t>
      </w:r>
      <w:r w:rsidR="006325AA" w:rsidRPr="00146C77">
        <w:rPr>
          <w:sz w:val="24"/>
          <w:szCs w:val="24"/>
        </w:rPr>
        <w:t xml:space="preserve">KAYMAKAMLIĞI </w:t>
      </w:r>
    </w:p>
    <w:p w:rsidR="00FC4ECA" w:rsidRDefault="00EF466F" w:rsidP="00036639">
      <w:pPr>
        <w:pStyle w:val="Heading10"/>
        <w:keepNext/>
        <w:keepLines/>
        <w:shd w:val="clear" w:color="auto" w:fill="auto"/>
        <w:ind w:left="220"/>
        <w:rPr>
          <w:sz w:val="24"/>
          <w:szCs w:val="24"/>
        </w:rPr>
      </w:pPr>
      <w:r>
        <w:rPr>
          <w:sz w:val="24"/>
          <w:szCs w:val="24"/>
        </w:rPr>
        <w:t>İnallı İlkokulu</w:t>
      </w:r>
      <w:r w:rsidR="00FC4ECA">
        <w:rPr>
          <w:sz w:val="24"/>
          <w:szCs w:val="24"/>
        </w:rPr>
        <w:t xml:space="preserve"> </w:t>
      </w:r>
      <w:r w:rsidR="006325AA" w:rsidRPr="00146C77">
        <w:rPr>
          <w:sz w:val="24"/>
          <w:szCs w:val="24"/>
        </w:rPr>
        <w:t xml:space="preserve">Müdürlüğü </w:t>
      </w:r>
    </w:p>
    <w:p w:rsidR="00E34535" w:rsidRPr="00146C77" w:rsidRDefault="006325AA" w:rsidP="00036639">
      <w:pPr>
        <w:pStyle w:val="Heading10"/>
        <w:keepNext/>
        <w:keepLines/>
        <w:shd w:val="clear" w:color="auto" w:fill="auto"/>
        <w:ind w:left="220"/>
        <w:rPr>
          <w:sz w:val="24"/>
          <w:szCs w:val="24"/>
        </w:rPr>
      </w:pPr>
      <w:r w:rsidRPr="00146C77">
        <w:rPr>
          <w:sz w:val="24"/>
          <w:szCs w:val="24"/>
        </w:rPr>
        <w:t>Okul Aile Birliği Başkanlığı</w:t>
      </w:r>
      <w:bookmarkEnd w:id="1"/>
    </w:p>
    <w:p w:rsidR="002754CD" w:rsidRPr="00146C77" w:rsidRDefault="002754CD" w:rsidP="005A325C">
      <w:pPr>
        <w:pStyle w:val="GvdeMetni1"/>
        <w:shd w:val="clear" w:color="auto" w:fill="auto"/>
        <w:spacing w:before="0"/>
        <w:ind w:left="60" w:right="360"/>
        <w:rPr>
          <w:sz w:val="24"/>
          <w:szCs w:val="24"/>
        </w:rPr>
      </w:pPr>
    </w:p>
    <w:p w:rsidR="00B5740F" w:rsidRPr="00146C77" w:rsidRDefault="00B5740F" w:rsidP="00036639">
      <w:pPr>
        <w:pStyle w:val="Heading10"/>
        <w:keepNext/>
        <w:keepLines/>
        <w:shd w:val="clear" w:color="auto" w:fill="auto"/>
        <w:ind w:left="220"/>
        <w:rPr>
          <w:sz w:val="24"/>
          <w:szCs w:val="24"/>
        </w:rPr>
      </w:pPr>
    </w:p>
    <w:p w:rsidR="00E96602" w:rsidRPr="00146C77" w:rsidRDefault="006325AA" w:rsidP="00E96602">
      <w:pPr>
        <w:pStyle w:val="GvdeMetni1"/>
        <w:shd w:val="clear" w:color="auto" w:fill="auto"/>
        <w:tabs>
          <w:tab w:val="left" w:pos="7860"/>
        </w:tabs>
        <w:spacing w:before="0" w:line="276" w:lineRule="auto"/>
        <w:ind w:left="60"/>
        <w:rPr>
          <w:sz w:val="24"/>
          <w:szCs w:val="24"/>
        </w:rPr>
      </w:pPr>
      <w:r w:rsidRPr="004A0955">
        <w:rPr>
          <w:rStyle w:val="BodytextBold"/>
          <w:sz w:val="24"/>
          <w:szCs w:val="24"/>
        </w:rPr>
        <w:t xml:space="preserve">Sayı </w:t>
      </w:r>
      <w:r w:rsidR="00857890" w:rsidRPr="004A0955">
        <w:rPr>
          <w:rStyle w:val="BodytextBold"/>
          <w:sz w:val="24"/>
          <w:szCs w:val="24"/>
        </w:rPr>
        <w:t xml:space="preserve">  </w:t>
      </w:r>
      <w:r w:rsidRPr="004A0955">
        <w:rPr>
          <w:rStyle w:val="BodytextBold"/>
          <w:sz w:val="24"/>
          <w:szCs w:val="24"/>
        </w:rPr>
        <w:t>:</w:t>
      </w:r>
      <w:r w:rsidR="00E96602" w:rsidRPr="00146C77">
        <w:rPr>
          <w:sz w:val="24"/>
          <w:szCs w:val="24"/>
        </w:rPr>
        <w:tab/>
      </w:r>
      <w:r w:rsidR="0060583A">
        <w:rPr>
          <w:b/>
          <w:sz w:val="24"/>
          <w:szCs w:val="24"/>
        </w:rPr>
        <w:t>09/10/2025</w:t>
      </w:r>
    </w:p>
    <w:p w:rsidR="00036639" w:rsidRPr="00146C77" w:rsidRDefault="006325AA" w:rsidP="00E96602">
      <w:pPr>
        <w:pStyle w:val="GvdeMetni1"/>
        <w:shd w:val="clear" w:color="auto" w:fill="auto"/>
        <w:tabs>
          <w:tab w:val="left" w:pos="7860"/>
        </w:tabs>
        <w:spacing w:before="0" w:line="276" w:lineRule="auto"/>
        <w:ind w:left="60"/>
        <w:rPr>
          <w:sz w:val="24"/>
          <w:szCs w:val="24"/>
        </w:rPr>
      </w:pPr>
      <w:r w:rsidRPr="004A0955">
        <w:rPr>
          <w:rStyle w:val="BodytextBold"/>
          <w:sz w:val="24"/>
          <w:szCs w:val="24"/>
        </w:rPr>
        <w:t>Konu :</w:t>
      </w:r>
      <w:r w:rsidRPr="00146C77">
        <w:rPr>
          <w:sz w:val="24"/>
          <w:szCs w:val="24"/>
        </w:rPr>
        <w:t xml:space="preserve"> Okul Aile Birliği Genel Kurul Toplantısı </w:t>
      </w:r>
    </w:p>
    <w:p w:rsidR="002754CD" w:rsidRPr="00146C77" w:rsidRDefault="002754CD" w:rsidP="007F23D3">
      <w:pPr>
        <w:pStyle w:val="GvdeMetni1"/>
        <w:shd w:val="clear" w:color="auto" w:fill="auto"/>
        <w:spacing w:before="0" w:line="276" w:lineRule="auto"/>
        <w:ind w:left="60" w:right="360"/>
        <w:rPr>
          <w:sz w:val="24"/>
          <w:szCs w:val="24"/>
        </w:rPr>
      </w:pPr>
    </w:p>
    <w:p w:rsidR="00E34535" w:rsidRDefault="006325AA" w:rsidP="009D7088">
      <w:pPr>
        <w:pStyle w:val="Heading10"/>
        <w:keepNext/>
        <w:keepLines/>
        <w:shd w:val="clear" w:color="auto" w:fill="auto"/>
        <w:spacing w:after="145" w:line="220" w:lineRule="exact"/>
        <w:ind w:left="220"/>
        <w:rPr>
          <w:sz w:val="28"/>
          <w:szCs w:val="28"/>
        </w:rPr>
      </w:pPr>
      <w:bookmarkStart w:id="2" w:name="bookmark2"/>
      <w:r w:rsidRPr="009312DA">
        <w:rPr>
          <w:sz w:val="28"/>
          <w:szCs w:val="28"/>
        </w:rPr>
        <w:t>Sayın Veli;</w:t>
      </w:r>
      <w:bookmarkEnd w:id="2"/>
    </w:p>
    <w:p w:rsidR="0012749D" w:rsidRPr="009312DA" w:rsidRDefault="0012749D" w:rsidP="009D7088">
      <w:pPr>
        <w:pStyle w:val="Heading10"/>
        <w:keepNext/>
        <w:keepLines/>
        <w:shd w:val="clear" w:color="auto" w:fill="auto"/>
        <w:spacing w:after="145" w:line="220" w:lineRule="exact"/>
        <w:ind w:left="220"/>
        <w:rPr>
          <w:sz w:val="28"/>
          <w:szCs w:val="28"/>
        </w:rPr>
      </w:pPr>
    </w:p>
    <w:p w:rsidR="0060583A" w:rsidRDefault="0060583A" w:rsidP="0060583A">
      <w:pPr>
        <w:pStyle w:val="GvdeMetni1"/>
        <w:shd w:val="clear" w:color="auto" w:fill="auto"/>
        <w:spacing w:before="0" w:after="283"/>
        <w:ind w:left="60" w:right="360" w:firstLine="68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İnallı </w:t>
      </w:r>
      <w:r w:rsidR="00F94D02">
        <w:rPr>
          <w:sz w:val="24"/>
          <w:szCs w:val="24"/>
        </w:rPr>
        <w:t>İlkokulu</w:t>
      </w:r>
      <w:bookmarkStart w:id="3" w:name="_GoBack"/>
      <w:bookmarkEnd w:id="3"/>
      <w:r w:rsidR="00A534D2" w:rsidRPr="00146C77">
        <w:rPr>
          <w:sz w:val="24"/>
          <w:szCs w:val="24"/>
        </w:rPr>
        <w:t xml:space="preserve"> Müdürlüğü</w:t>
      </w:r>
      <w:r w:rsidR="0049748A">
        <w:rPr>
          <w:sz w:val="24"/>
          <w:szCs w:val="24"/>
        </w:rPr>
        <w:t xml:space="preserve"> </w:t>
      </w:r>
      <w:r w:rsidR="006325AA" w:rsidRPr="00146C77">
        <w:rPr>
          <w:sz w:val="24"/>
          <w:szCs w:val="24"/>
        </w:rPr>
        <w:t xml:space="preserve">Okul Aile Birliği Genel Kurulunun toplanması ve yeni üye seçiminin yapılması için Okul Aile Birliği Yönetim Kurulunun </w:t>
      </w:r>
      <w:r>
        <w:rPr>
          <w:b/>
          <w:sz w:val="24"/>
          <w:szCs w:val="24"/>
        </w:rPr>
        <w:t>09/10/2025</w:t>
      </w:r>
      <w:r w:rsidR="006325AA" w:rsidRPr="002C5EFC">
        <w:rPr>
          <w:b/>
          <w:sz w:val="24"/>
          <w:szCs w:val="24"/>
        </w:rPr>
        <w:t xml:space="preserve"> </w:t>
      </w:r>
      <w:r w:rsidR="006325AA" w:rsidRPr="00146C77">
        <w:rPr>
          <w:sz w:val="24"/>
          <w:szCs w:val="24"/>
        </w:rPr>
        <w:t>tarih</w:t>
      </w:r>
      <w:r w:rsidR="00A534D2" w:rsidRPr="00146C77">
        <w:rPr>
          <w:sz w:val="24"/>
          <w:szCs w:val="24"/>
        </w:rPr>
        <w:t xml:space="preserve"> ve </w:t>
      </w:r>
      <w:r w:rsidR="00857890">
        <w:rPr>
          <w:b/>
          <w:sz w:val="24"/>
          <w:szCs w:val="24"/>
        </w:rPr>
        <w:t>01</w:t>
      </w:r>
      <w:r w:rsidR="00837F03" w:rsidRPr="00146C77">
        <w:rPr>
          <w:sz w:val="24"/>
          <w:szCs w:val="24"/>
        </w:rPr>
        <w:t xml:space="preserve"> sayılı kararı gereği belirlemiş</w:t>
      </w:r>
      <w:r w:rsidR="006325AA" w:rsidRPr="00146C77">
        <w:rPr>
          <w:sz w:val="24"/>
          <w:szCs w:val="24"/>
        </w:rPr>
        <w:t xml:space="preserve"> olduğu gündem maddeleri doğrultusunda </w:t>
      </w:r>
      <w:r w:rsidR="00582D67">
        <w:rPr>
          <w:b/>
          <w:sz w:val="24"/>
          <w:szCs w:val="24"/>
        </w:rPr>
        <w:t>2</w:t>
      </w:r>
      <w:r>
        <w:rPr>
          <w:b/>
          <w:sz w:val="24"/>
          <w:szCs w:val="24"/>
        </w:rPr>
        <w:t>4</w:t>
      </w:r>
      <w:r w:rsidR="00582D67">
        <w:rPr>
          <w:b/>
          <w:sz w:val="24"/>
          <w:szCs w:val="24"/>
        </w:rPr>
        <w:t>.10.2020</w:t>
      </w:r>
      <w:r w:rsidR="00857890">
        <w:rPr>
          <w:sz w:val="24"/>
          <w:szCs w:val="24"/>
        </w:rPr>
        <w:t xml:space="preserve"> </w:t>
      </w:r>
      <w:r w:rsidR="00742078" w:rsidRPr="00146C77">
        <w:rPr>
          <w:sz w:val="24"/>
          <w:szCs w:val="24"/>
        </w:rPr>
        <w:t>Cuma</w:t>
      </w:r>
      <w:r w:rsidR="00857890">
        <w:rPr>
          <w:sz w:val="24"/>
          <w:szCs w:val="24"/>
        </w:rPr>
        <w:t xml:space="preserve"> günü okulumuz</w:t>
      </w:r>
      <w:r>
        <w:rPr>
          <w:sz w:val="24"/>
          <w:szCs w:val="24"/>
        </w:rPr>
        <w:t xml:space="preserve">da </w:t>
      </w:r>
      <w:r w:rsidR="006325AA" w:rsidRPr="00146C77">
        <w:rPr>
          <w:sz w:val="24"/>
          <w:szCs w:val="24"/>
        </w:rPr>
        <w:t xml:space="preserve">saat </w:t>
      </w:r>
      <w:r w:rsidR="00FD2C65" w:rsidRPr="00857890">
        <w:rPr>
          <w:b/>
          <w:sz w:val="24"/>
          <w:szCs w:val="24"/>
        </w:rPr>
        <w:t>1</w:t>
      </w:r>
      <w:r>
        <w:rPr>
          <w:b/>
          <w:sz w:val="24"/>
          <w:szCs w:val="24"/>
        </w:rPr>
        <w:t>2:10</w:t>
      </w:r>
      <w:r w:rsidR="006325AA" w:rsidRPr="00857890">
        <w:rPr>
          <w:b/>
          <w:sz w:val="24"/>
          <w:szCs w:val="24"/>
        </w:rPr>
        <w:t>'da</w:t>
      </w:r>
      <w:r w:rsidR="006325AA" w:rsidRPr="00146C77">
        <w:rPr>
          <w:sz w:val="24"/>
          <w:szCs w:val="24"/>
        </w:rPr>
        <w:t xml:space="preserve"> topl</w:t>
      </w:r>
      <w:r w:rsidR="00857890">
        <w:rPr>
          <w:sz w:val="24"/>
          <w:szCs w:val="24"/>
        </w:rPr>
        <w:t xml:space="preserve">antı yapılacaktır. Anılan tarih, </w:t>
      </w:r>
      <w:r w:rsidR="006325AA" w:rsidRPr="00146C77">
        <w:rPr>
          <w:sz w:val="24"/>
          <w:szCs w:val="24"/>
        </w:rPr>
        <w:t xml:space="preserve">gün ve saatte tüm </w:t>
      </w:r>
      <w:r w:rsidR="00541C09">
        <w:rPr>
          <w:sz w:val="24"/>
          <w:szCs w:val="24"/>
        </w:rPr>
        <w:t>velilerimizin</w:t>
      </w:r>
      <w:r w:rsidR="006325AA" w:rsidRPr="00146C77">
        <w:rPr>
          <w:sz w:val="24"/>
          <w:szCs w:val="24"/>
        </w:rPr>
        <w:t xml:space="preserve"> hazır bulunması hususunda;</w:t>
      </w:r>
    </w:p>
    <w:p w:rsidR="00E34535" w:rsidRPr="00146C77" w:rsidRDefault="006325AA" w:rsidP="0060583A">
      <w:pPr>
        <w:pStyle w:val="GvdeMetni1"/>
        <w:shd w:val="clear" w:color="auto" w:fill="auto"/>
        <w:spacing w:before="0" w:after="283"/>
        <w:ind w:left="60" w:right="360" w:firstLine="680"/>
        <w:jc w:val="both"/>
        <w:rPr>
          <w:sz w:val="24"/>
          <w:szCs w:val="24"/>
        </w:rPr>
      </w:pPr>
      <w:r w:rsidRPr="00146C77">
        <w:rPr>
          <w:sz w:val="24"/>
          <w:szCs w:val="24"/>
        </w:rPr>
        <w:t>Gereğin bilgilerinize rica ederim.</w:t>
      </w:r>
    </w:p>
    <w:p w:rsidR="00742078" w:rsidRPr="00146C77" w:rsidRDefault="00131478" w:rsidP="004448FC">
      <w:pPr>
        <w:pStyle w:val="GvdeMetni1"/>
        <w:shd w:val="clear" w:color="auto" w:fill="auto"/>
        <w:spacing w:before="0" w:line="269" w:lineRule="exact"/>
        <w:ind w:right="900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                                                           </w:t>
      </w:r>
      <w:r w:rsidR="0060583A">
        <w:rPr>
          <w:sz w:val="24"/>
          <w:szCs w:val="24"/>
        </w:rPr>
        <w:t>Ekrem KARAMAN</w:t>
      </w:r>
    </w:p>
    <w:p w:rsidR="00E34535" w:rsidRPr="00146C77" w:rsidRDefault="00131478" w:rsidP="004448FC">
      <w:pPr>
        <w:pStyle w:val="GvdeMetni1"/>
        <w:shd w:val="clear" w:color="auto" w:fill="auto"/>
        <w:spacing w:before="0" w:line="269" w:lineRule="exact"/>
        <w:ind w:right="900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                                                          </w:t>
      </w:r>
      <w:r w:rsidR="006325AA" w:rsidRPr="00146C77">
        <w:rPr>
          <w:sz w:val="24"/>
          <w:szCs w:val="24"/>
        </w:rPr>
        <w:t>Okul Aile Birliği Başkanı</w:t>
      </w:r>
    </w:p>
    <w:p w:rsidR="004448FC" w:rsidRPr="00146C77" w:rsidRDefault="004448FC" w:rsidP="004448FC">
      <w:pPr>
        <w:pStyle w:val="GvdeMetni1"/>
        <w:shd w:val="clear" w:color="auto" w:fill="auto"/>
        <w:spacing w:before="0" w:line="269" w:lineRule="exact"/>
        <w:ind w:right="900"/>
        <w:jc w:val="center"/>
        <w:rPr>
          <w:sz w:val="24"/>
          <w:szCs w:val="24"/>
        </w:rPr>
      </w:pPr>
    </w:p>
    <w:p w:rsidR="00FC7D4F" w:rsidRPr="00146C77" w:rsidRDefault="00FC7D4F" w:rsidP="004448FC">
      <w:pPr>
        <w:pStyle w:val="GvdeMetni1"/>
        <w:shd w:val="clear" w:color="auto" w:fill="auto"/>
        <w:spacing w:before="0" w:line="269" w:lineRule="exact"/>
        <w:ind w:right="900"/>
        <w:jc w:val="center"/>
        <w:rPr>
          <w:sz w:val="24"/>
          <w:szCs w:val="24"/>
        </w:rPr>
      </w:pPr>
    </w:p>
    <w:p w:rsidR="004448FC" w:rsidRPr="00146C77" w:rsidRDefault="004448FC" w:rsidP="004448FC">
      <w:pPr>
        <w:pStyle w:val="GvdeMetni1"/>
        <w:shd w:val="clear" w:color="auto" w:fill="auto"/>
        <w:spacing w:before="0" w:line="269" w:lineRule="exact"/>
        <w:ind w:right="900"/>
        <w:jc w:val="center"/>
        <w:rPr>
          <w:sz w:val="24"/>
          <w:szCs w:val="24"/>
        </w:rPr>
      </w:pPr>
    </w:p>
    <w:p w:rsidR="00E34535" w:rsidRPr="00146C77" w:rsidRDefault="006325AA">
      <w:pPr>
        <w:pStyle w:val="Heading10"/>
        <w:keepNext/>
        <w:keepLines/>
        <w:shd w:val="clear" w:color="auto" w:fill="auto"/>
        <w:spacing w:after="145" w:line="220" w:lineRule="exact"/>
        <w:ind w:left="60"/>
        <w:jc w:val="left"/>
        <w:rPr>
          <w:sz w:val="24"/>
          <w:szCs w:val="24"/>
        </w:rPr>
      </w:pPr>
      <w:bookmarkStart w:id="4" w:name="bookmark3"/>
      <w:r w:rsidRPr="00146C77">
        <w:rPr>
          <w:rStyle w:val="Heading11"/>
          <w:sz w:val="24"/>
          <w:szCs w:val="24"/>
        </w:rPr>
        <w:t>GÜNDEM MADDELERİ:</w:t>
      </w:r>
      <w:bookmarkEnd w:id="4"/>
    </w:p>
    <w:p w:rsidR="007A2A67" w:rsidRDefault="007A2A67" w:rsidP="007A2A67">
      <w:pPr>
        <w:pStyle w:val="GvdeMetni1"/>
        <w:numPr>
          <w:ilvl w:val="0"/>
          <w:numId w:val="4"/>
        </w:numPr>
        <w:shd w:val="clear" w:color="auto" w:fill="auto"/>
        <w:tabs>
          <w:tab w:val="left" w:pos="862"/>
        </w:tabs>
        <w:spacing w:before="0"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Açılış ve Yoklama</w:t>
      </w:r>
    </w:p>
    <w:p w:rsidR="007A2A67" w:rsidRDefault="007A2A67" w:rsidP="007A2A67">
      <w:pPr>
        <w:pStyle w:val="GvdeMetni1"/>
        <w:numPr>
          <w:ilvl w:val="0"/>
          <w:numId w:val="4"/>
        </w:numPr>
        <w:shd w:val="clear" w:color="auto" w:fill="auto"/>
        <w:tabs>
          <w:tab w:val="left" w:pos="910"/>
        </w:tabs>
        <w:spacing w:before="0"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Divan Teşekkülü (Açık oyla veli üyeler arasından bir divan başkanı ve bir katip seçilmesi)</w:t>
      </w:r>
    </w:p>
    <w:p w:rsidR="007A2A67" w:rsidRDefault="007A2A67" w:rsidP="007A2A67">
      <w:pPr>
        <w:pStyle w:val="GvdeMetni1"/>
        <w:numPr>
          <w:ilvl w:val="0"/>
          <w:numId w:val="4"/>
        </w:numPr>
        <w:shd w:val="clear" w:color="auto" w:fill="auto"/>
        <w:tabs>
          <w:tab w:val="left" w:pos="910"/>
        </w:tabs>
        <w:spacing w:before="0"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Saygı duruşu ve İstiklal Marşımızın okunması</w:t>
      </w:r>
    </w:p>
    <w:p w:rsidR="007A2A67" w:rsidRDefault="007A2A67" w:rsidP="007A2A67">
      <w:pPr>
        <w:pStyle w:val="GvdeMetni1"/>
        <w:numPr>
          <w:ilvl w:val="0"/>
          <w:numId w:val="4"/>
        </w:numPr>
        <w:shd w:val="clear" w:color="auto" w:fill="auto"/>
        <w:tabs>
          <w:tab w:val="left" w:pos="790"/>
        </w:tabs>
        <w:spacing w:before="0"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Okul</w:t>
      </w:r>
      <w:r>
        <w:rPr>
          <w:sz w:val="24"/>
          <w:szCs w:val="24"/>
        </w:rPr>
        <w:tab/>
        <w:t>Müdürü ve Okul Aile Birliği Başkanının konuşması</w:t>
      </w:r>
    </w:p>
    <w:p w:rsidR="007A2A67" w:rsidRDefault="007A2A67" w:rsidP="007A2A67">
      <w:pPr>
        <w:pStyle w:val="GvdeMetni1"/>
        <w:numPr>
          <w:ilvl w:val="0"/>
          <w:numId w:val="4"/>
        </w:numPr>
        <w:shd w:val="clear" w:color="auto" w:fill="auto"/>
        <w:tabs>
          <w:tab w:val="left" w:pos="790"/>
        </w:tabs>
        <w:spacing w:before="0"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Raporların okunması;</w:t>
      </w:r>
    </w:p>
    <w:p w:rsidR="007A2A67" w:rsidRDefault="007A2A67" w:rsidP="007A2A67">
      <w:pPr>
        <w:pStyle w:val="GvdeMetni1"/>
        <w:numPr>
          <w:ilvl w:val="1"/>
          <w:numId w:val="4"/>
        </w:numPr>
        <w:shd w:val="clear" w:color="auto" w:fill="auto"/>
        <w:tabs>
          <w:tab w:val="left" w:pos="1150"/>
        </w:tabs>
        <w:spacing w:before="0"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Yönetim Kurulu Faaliyet Raporunun okunması</w:t>
      </w:r>
    </w:p>
    <w:p w:rsidR="007A2A67" w:rsidRDefault="007A2A67" w:rsidP="007A2A67">
      <w:pPr>
        <w:pStyle w:val="GvdeMetni1"/>
        <w:numPr>
          <w:ilvl w:val="1"/>
          <w:numId w:val="4"/>
        </w:numPr>
        <w:shd w:val="clear" w:color="auto" w:fill="auto"/>
        <w:tabs>
          <w:tab w:val="left" w:pos="1342"/>
        </w:tabs>
        <w:spacing w:before="0"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 </w:t>
      </w:r>
      <w:r w:rsidR="008E781A">
        <w:rPr>
          <w:sz w:val="24"/>
          <w:szCs w:val="24"/>
        </w:rPr>
        <w:t xml:space="preserve"> </w:t>
      </w:r>
      <w:r>
        <w:rPr>
          <w:sz w:val="24"/>
          <w:szCs w:val="24"/>
        </w:rPr>
        <w:t>Denetleme Kurulu Faaliyet Raporunun okunması</w:t>
      </w:r>
    </w:p>
    <w:p w:rsidR="007A2A67" w:rsidRDefault="007A2A67" w:rsidP="007A2A67">
      <w:pPr>
        <w:pStyle w:val="GvdeMetni1"/>
        <w:numPr>
          <w:ilvl w:val="1"/>
          <w:numId w:val="4"/>
        </w:numPr>
        <w:shd w:val="clear" w:color="auto" w:fill="auto"/>
        <w:tabs>
          <w:tab w:val="left" w:pos="1145"/>
        </w:tabs>
        <w:spacing w:before="0"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Yönetim ve Denetim Kurulları faaliyet raporlarının görüşülmesi ve ibrazı</w:t>
      </w:r>
    </w:p>
    <w:p w:rsidR="007A2A67" w:rsidRDefault="0060583A" w:rsidP="007A2A67">
      <w:pPr>
        <w:pStyle w:val="GvdeMetni1"/>
        <w:numPr>
          <w:ilvl w:val="0"/>
          <w:numId w:val="4"/>
        </w:numPr>
        <w:shd w:val="clear" w:color="auto" w:fill="auto"/>
        <w:tabs>
          <w:tab w:val="left" w:pos="314"/>
        </w:tabs>
        <w:spacing w:before="0"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2025-2026</w:t>
      </w:r>
      <w:r w:rsidR="007A2A67">
        <w:rPr>
          <w:sz w:val="24"/>
          <w:szCs w:val="24"/>
        </w:rPr>
        <w:t xml:space="preserve"> Eğitim Öğretim yılında okulda oluşturulan kurul ve komisyonlara temsilci</w:t>
      </w:r>
    </w:p>
    <w:p w:rsidR="007A2A67" w:rsidRDefault="007A2A67" w:rsidP="007A2A67">
      <w:pPr>
        <w:pStyle w:val="GvdeMetni1"/>
        <w:shd w:val="clear" w:color="auto" w:fill="auto"/>
        <w:spacing w:before="0" w:line="276" w:lineRule="auto"/>
        <w:ind w:left="36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       seçimlerinin yapılması;</w:t>
      </w:r>
    </w:p>
    <w:p w:rsidR="007A2A67" w:rsidRDefault="007A2A67" w:rsidP="007A2A67">
      <w:pPr>
        <w:pStyle w:val="GvdeMetni1"/>
        <w:shd w:val="clear" w:color="auto" w:fill="auto"/>
        <w:tabs>
          <w:tab w:val="left" w:pos="878"/>
        </w:tabs>
        <w:spacing w:before="0" w:line="276" w:lineRule="auto"/>
        <w:ind w:left="360"/>
        <w:jc w:val="both"/>
        <w:rPr>
          <w:sz w:val="24"/>
          <w:szCs w:val="24"/>
        </w:rPr>
      </w:pPr>
      <w:r w:rsidRPr="004A0955">
        <w:rPr>
          <w:b/>
          <w:sz w:val="24"/>
          <w:szCs w:val="24"/>
        </w:rPr>
        <w:t xml:space="preserve">           a.</w:t>
      </w:r>
      <w:r>
        <w:rPr>
          <w:sz w:val="24"/>
          <w:szCs w:val="24"/>
        </w:rPr>
        <w:t>Yönetim Kuruluna üyenin seçilmesi.</w:t>
      </w:r>
    </w:p>
    <w:p w:rsidR="007A2A67" w:rsidRDefault="007A2A67" w:rsidP="007A2A67">
      <w:pPr>
        <w:pStyle w:val="GvdeMetni1"/>
        <w:shd w:val="clear" w:color="auto" w:fill="auto"/>
        <w:tabs>
          <w:tab w:val="left" w:pos="898"/>
        </w:tabs>
        <w:spacing w:before="0" w:line="276" w:lineRule="auto"/>
        <w:ind w:left="360"/>
        <w:jc w:val="both"/>
        <w:rPr>
          <w:sz w:val="24"/>
          <w:szCs w:val="24"/>
        </w:rPr>
      </w:pPr>
      <w:r w:rsidRPr="004A0955">
        <w:rPr>
          <w:b/>
          <w:sz w:val="24"/>
          <w:szCs w:val="24"/>
        </w:rPr>
        <w:t xml:space="preserve">           b.</w:t>
      </w:r>
      <w:r>
        <w:rPr>
          <w:sz w:val="24"/>
          <w:szCs w:val="24"/>
        </w:rPr>
        <w:t xml:space="preserve"> Denetleme Kuruluna üyenin seçilmesi</w:t>
      </w:r>
    </w:p>
    <w:p w:rsidR="007A2A67" w:rsidRDefault="007A2A67" w:rsidP="007A2A67">
      <w:pPr>
        <w:pStyle w:val="GvdeMetni1"/>
        <w:shd w:val="clear" w:color="auto" w:fill="auto"/>
        <w:tabs>
          <w:tab w:val="left" w:pos="883"/>
        </w:tabs>
        <w:spacing w:before="0" w:line="276" w:lineRule="auto"/>
        <w:ind w:left="360"/>
        <w:jc w:val="both"/>
        <w:rPr>
          <w:sz w:val="24"/>
          <w:szCs w:val="24"/>
        </w:rPr>
      </w:pPr>
      <w:r w:rsidRPr="004A0955">
        <w:rPr>
          <w:b/>
          <w:sz w:val="24"/>
          <w:szCs w:val="24"/>
        </w:rPr>
        <w:t xml:space="preserve">           c.</w:t>
      </w:r>
      <w:r>
        <w:rPr>
          <w:sz w:val="24"/>
          <w:szCs w:val="24"/>
        </w:rPr>
        <w:t xml:space="preserve"> Okul Disiplin Kuruluna 1 veli üyenin seçilmesi.</w:t>
      </w:r>
    </w:p>
    <w:p w:rsidR="007A2A67" w:rsidRDefault="007A2A67" w:rsidP="007A2A67">
      <w:pPr>
        <w:pStyle w:val="GvdeMetni1"/>
        <w:shd w:val="clear" w:color="auto" w:fill="auto"/>
        <w:tabs>
          <w:tab w:val="left" w:pos="898"/>
        </w:tabs>
        <w:spacing w:before="0" w:line="276" w:lineRule="auto"/>
        <w:ind w:left="360"/>
        <w:jc w:val="both"/>
        <w:rPr>
          <w:sz w:val="24"/>
          <w:szCs w:val="24"/>
        </w:rPr>
      </w:pPr>
      <w:r w:rsidRPr="004A0955">
        <w:rPr>
          <w:b/>
          <w:sz w:val="24"/>
          <w:szCs w:val="24"/>
        </w:rPr>
        <w:t xml:space="preserve">           d.</w:t>
      </w:r>
      <w:r>
        <w:rPr>
          <w:sz w:val="24"/>
          <w:szCs w:val="24"/>
        </w:rPr>
        <w:t xml:space="preserve"> OGYE'ye 1 veli temsilcisinin seçilmesi.</w:t>
      </w:r>
    </w:p>
    <w:p w:rsidR="007A2A67" w:rsidRDefault="007A2A67" w:rsidP="007A2A67">
      <w:pPr>
        <w:pStyle w:val="GvdeMetni"/>
        <w:numPr>
          <w:ilvl w:val="0"/>
          <w:numId w:val="4"/>
        </w:numPr>
        <w:spacing w:before="0"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ulüplere gönüllü veli seçimi;</w:t>
      </w:r>
    </w:p>
    <w:p w:rsidR="007A2A67" w:rsidRDefault="007A2A67" w:rsidP="007A2A67">
      <w:pPr>
        <w:pStyle w:val="GvdeMetni"/>
        <w:numPr>
          <w:ilvl w:val="0"/>
          <w:numId w:val="5"/>
        </w:numPr>
        <w:spacing w:before="0"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osyal Etkinlikler Kuruluna 2 asil, 2 yedek üye seçimi,</w:t>
      </w:r>
    </w:p>
    <w:p w:rsidR="007A2A67" w:rsidRDefault="007A2A67" w:rsidP="007A2A67">
      <w:pPr>
        <w:pStyle w:val="Compact"/>
        <w:numPr>
          <w:ilvl w:val="0"/>
          <w:numId w:val="5"/>
        </w:numPr>
        <w:spacing w:before="0"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ehberlik ve Psikoloji Danışma Hizmetleri Yürütme Kuruluna asil ve yedek temsilci seçimi </w:t>
      </w:r>
    </w:p>
    <w:p w:rsidR="007A2A67" w:rsidRDefault="007A2A67" w:rsidP="007A2A67">
      <w:pPr>
        <w:pStyle w:val="GvdeMetni"/>
        <w:numPr>
          <w:ilvl w:val="0"/>
          <w:numId w:val="4"/>
        </w:numPr>
        <w:spacing w:before="0"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kulun ihtiyaçlarını dikkate alarak yönetim kurulunca hazırlanan tahmini bütçenin görüşülmesi</w:t>
      </w:r>
    </w:p>
    <w:p w:rsidR="007A2A67" w:rsidRDefault="007A2A67" w:rsidP="007A2A67">
      <w:pPr>
        <w:pStyle w:val="GvdeMetni1"/>
        <w:numPr>
          <w:ilvl w:val="0"/>
          <w:numId w:val="4"/>
        </w:numPr>
        <w:shd w:val="clear" w:color="auto" w:fill="auto"/>
        <w:tabs>
          <w:tab w:val="left" w:pos="314"/>
        </w:tabs>
        <w:spacing w:before="0"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Yeni Yönetim Kurulunun bağış toplama ve harcama yapma konularında yetkilendirilmesi</w:t>
      </w:r>
    </w:p>
    <w:p w:rsidR="007A2A67" w:rsidRDefault="007A2A67" w:rsidP="007A2A67">
      <w:pPr>
        <w:pStyle w:val="GvdeMetni1"/>
        <w:numPr>
          <w:ilvl w:val="0"/>
          <w:numId w:val="4"/>
        </w:numPr>
        <w:shd w:val="clear" w:color="auto" w:fill="auto"/>
        <w:tabs>
          <w:tab w:val="left" w:pos="314"/>
        </w:tabs>
        <w:spacing w:before="0"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Okulun eğitim ve öğretimde kalite ve başarısının yükseltilmesine yönelik önerilerin görüşülmesi</w:t>
      </w:r>
    </w:p>
    <w:p w:rsidR="007A2A67" w:rsidRDefault="007A2A67" w:rsidP="007A2A67">
      <w:pPr>
        <w:pStyle w:val="GvdeMetni1"/>
        <w:numPr>
          <w:ilvl w:val="0"/>
          <w:numId w:val="4"/>
        </w:numPr>
        <w:shd w:val="clear" w:color="auto" w:fill="auto"/>
        <w:tabs>
          <w:tab w:val="left" w:pos="842"/>
        </w:tabs>
        <w:spacing w:before="0"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Sınıf Öğretmenlerinden Öğrencilerin Başarı ve Devamsızlıklarının Alınması, Özel Görüşmeler.  </w:t>
      </w:r>
    </w:p>
    <w:p w:rsidR="007A2A67" w:rsidRPr="003F39B9" w:rsidRDefault="007A2A67" w:rsidP="007A2A67">
      <w:pPr>
        <w:pStyle w:val="GvdeMetni1"/>
        <w:numPr>
          <w:ilvl w:val="0"/>
          <w:numId w:val="4"/>
        </w:numPr>
        <w:shd w:val="clear" w:color="auto" w:fill="auto"/>
        <w:tabs>
          <w:tab w:val="left" w:pos="842"/>
        </w:tabs>
        <w:spacing w:before="0" w:line="276" w:lineRule="auto"/>
        <w:jc w:val="both"/>
      </w:pPr>
      <w:r>
        <w:rPr>
          <w:sz w:val="24"/>
          <w:szCs w:val="24"/>
        </w:rPr>
        <w:t>Dilek</w:t>
      </w:r>
      <w:r>
        <w:rPr>
          <w:sz w:val="24"/>
          <w:szCs w:val="24"/>
        </w:rPr>
        <w:tab/>
        <w:t>ve temenniler ve kapanış</w:t>
      </w:r>
    </w:p>
    <w:p w:rsidR="00E34535" w:rsidRPr="00146C77" w:rsidRDefault="00E34535" w:rsidP="007A2A67">
      <w:pPr>
        <w:pStyle w:val="GvdeMetni1"/>
        <w:shd w:val="clear" w:color="auto" w:fill="auto"/>
        <w:tabs>
          <w:tab w:val="left" w:pos="862"/>
        </w:tabs>
        <w:spacing w:before="0"/>
        <w:jc w:val="both"/>
        <w:rPr>
          <w:sz w:val="24"/>
          <w:szCs w:val="24"/>
        </w:rPr>
      </w:pPr>
    </w:p>
    <w:sectPr w:rsidR="00E34535" w:rsidRPr="00146C77" w:rsidSect="003F39B9">
      <w:type w:val="continuous"/>
      <w:pgSz w:w="11905" w:h="16837"/>
      <w:pgMar w:top="499" w:right="565" w:bottom="993" w:left="1134" w:header="0" w:footer="3" w:gutter="0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D65E1" w:rsidRDefault="002D65E1">
      <w:r>
        <w:separator/>
      </w:r>
    </w:p>
  </w:endnote>
  <w:endnote w:type="continuationSeparator" w:id="0">
    <w:p w:rsidR="002D65E1" w:rsidRDefault="002D65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 Unicode MS">
    <w:altName w:val="Malgun Gothic Semilight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D65E1" w:rsidRDefault="002D65E1"/>
  </w:footnote>
  <w:footnote w:type="continuationSeparator" w:id="0">
    <w:p w:rsidR="002D65E1" w:rsidRDefault="002D65E1"/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F137C5"/>
    <w:multiLevelType w:val="hybridMultilevel"/>
    <w:tmpl w:val="8A3CAF1E"/>
    <w:lvl w:ilvl="0" w:tplc="883CEC8C">
      <w:start w:val="1"/>
      <w:numFmt w:val="lowerLetter"/>
      <w:lvlText w:val="%1)"/>
      <w:lvlJc w:val="left"/>
      <w:pPr>
        <w:ind w:left="1140" w:hanging="360"/>
      </w:pPr>
      <w:rPr>
        <w:b/>
      </w:rPr>
    </w:lvl>
    <w:lvl w:ilvl="1" w:tplc="041F0019">
      <w:start w:val="1"/>
      <w:numFmt w:val="lowerLetter"/>
      <w:lvlText w:val="%2."/>
      <w:lvlJc w:val="left"/>
      <w:pPr>
        <w:ind w:left="1860" w:hanging="360"/>
      </w:pPr>
    </w:lvl>
    <w:lvl w:ilvl="2" w:tplc="041F001B">
      <w:start w:val="1"/>
      <w:numFmt w:val="lowerRoman"/>
      <w:lvlText w:val="%3."/>
      <w:lvlJc w:val="right"/>
      <w:pPr>
        <w:ind w:left="2580" w:hanging="180"/>
      </w:pPr>
    </w:lvl>
    <w:lvl w:ilvl="3" w:tplc="041F000F">
      <w:start w:val="1"/>
      <w:numFmt w:val="decimal"/>
      <w:lvlText w:val="%4."/>
      <w:lvlJc w:val="left"/>
      <w:pPr>
        <w:ind w:left="3300" w:hanging="360"/>
      </w:pPr>
    </w:lvl>
    <w:lvl w:ilvl="4" w:tplc="041F0019">
      <w:start w:val="1"/>
      <w:numFmt w:val="lowerLetter"/>
      <w:lvlText w:val="%5."/>
      <w:lvlJc w:val="left"/>
      <w:pPr>
        <w:ind w:left="4020" w:hanging="360"/>
      </w:pPr>
    </w:lvl>
    <w:lvl w:ilvl="5" w:tplc="041F001B">
      <w:start w:val="1"/>
      <w:numFmt w:val="lowerRoman"/>
      <w:lvlText w:val="%6."/>
      <w:lvlJc w:val="right"/>
      <w:pPr>
        <w:ind w:left="4740" w:hanging="180"/>
      </w:pPr>
    </w:lvl>
    <w:lvl w:ilvl="6" w:tplc="041F000F">
      <w:start w:val="1"/>
      <w:numFmt w:val="decimal"/>
      <w:lvlText w:val="%7."/>
      <w:lvlJc w:val="left"/>
      <w:pPr>
        <w:ind w:left="5460" w:hanging="360"/>
      </w:pPr>
    </w:lvl>
    <w:lvl w:ilvl="7" w:tplc="041F0019">
      <w:start w:val="1"/>
      <w:numFmt w:val="lowerLetter"/>
      <w:lvlText w:val="%8."/>
      <w:lvlJc w:val="left"/>
      <w:pPr>
        <w:ind w:left="6180" w:hanging="360"/>
      </w:pPr>
    </w:lvl>
    <w:lvl w:ilvl="8" w:tplc="041F001B">
      <w:start w:val="1"/>
      <w:numFmt w:val="lowerRoman"/>
      <w:lvlText w:val="%9."/>
      <w:lvlJc w:val="right"/>
      <w:pPr>
        <w:ind w:left="6900" w:hanging="180"/>
      </w:pPr>
    </w:lvl>
  </w:abstractNum>
  <w:abstractNum w:abstractNumId="1" w15:restartNumberingAfterBreak="0">
    <w:nsid w:val="2A4A0618"/>
    <w:multiLevelType w:val="hybridMultilevel"/>
    <w:tmpl w:val="C4A46682"/>
    <w:lvl w:ilvl="0" w:tplc="51942542">
      <w:start w:val="1"/>
      <w:numFmt w:val="decimal"/>
      <w:lvlText w:val="%1."/>
      <w:lvlJc w:val="left"/>
      <w:pPr>
        <w:ind w:left="780" w:hanging="360"/>
      </w:pPr>
      <w:rPr>
        <w:b/>
      </w:rPr>
    </w:lvl>
    <w:lvl w:ilvl="1" w:tplc="0BC02054">
      <w:start w:val="1"/>
      <w:numFmt w:val="lowerLetter"/>
      <w:lvlText w:val="%2."/>
      <w:lvlJc w:val="left"/>
      <w:pPr>
        <w:ind w:left="1500" w:hanging="360"/>
      </w:pPr>
      <w:rPr>
        <w:b/>
      </w:rPr>
    </w:lvl>
    <w:lvl w:ilvl="2" w:tplc="041F001B" w:tentative="1">
      <w:start w:val="1"/>
      <w:numFmt w:val="lowerRoman"/>
      <w:lvlText w:val="%3."/>
      <w:lvlJc w:val="right"/>
      <w:pPr>
        <w:ind w:left="2220" w:hanging="180"/>
      </w:pPr>
    </w:lvl>
    <w:lvl w:ilvl="3" w:tplc="041F000F" w:tentative="1">
      <w:start w:val="1"/>
      <w:numFmt w:val="decimal"/>
      <w:lvlText w:val="%4."/>
      <w:lvlJc w:val="left"/>
      <w:pPr>
        <w:ind w:left="2940" w:hanging="360"/>
      </w:pPr>
    </w:lvl>
    <w:lvl w:ilvl="4" w:tplc="041F0019" w:tentative="1">
      <w:start w:val="1"/>
      <w:numFmt w:val="lowerLetter"/>
      <w:lvlText w:val="%5."/>
      <w:lvlJc w:val="left"/>
      <w:pPr>
        <w:ind w:left="3660" w:hanging="360"/>
      </w:pPr>
    </w:lvl>
    <w:lvl w:ilvl="5" w:tplc="041F001B" w:tentative="1">
      <w:start w:val="1"/>
      <w:numFmt w:val="lowerRoman"/>
      <w:lvlText w:val="%6."/>
      <w:lvlJc w:val="right"/>
      <w:pPr>
        <w:ind w:left="4380" w:hanging="180"/>
      </w:pPr>
    </w:lvl>
    <w:lvl w:ilvl="6" w:tplc="041F000F" w:tentative="1">
      <w:start w:val="1"/>
      <w:numFmt w:val="decimal"/>
      <w:lvlText w:val="%7."/>
      <w:lvlJc w:val="left"/>
      <w:pPr>
        <w:ind w:left="5100" w:hanging="360"/>
      </w:pPr>
    </w:lvl>
    <w:lvl w:ilvl="7" w:tplc="041F0019" w:tentative="1">
      <w:start w:val="1"/>
      <w:numFmt w:val="lowerLetter"/>
      <w:lvlText w:val="%8."/>
      <w:lvlJc w:val="left"/>
      <w:pPr>
        <w:ind w:left="5820" w:hanging="360"/>
      </w:pPr>
    </w:lvl>
    <w:lvl w:ilvl="8" w:tplc="041F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" w15:restartNumberingAfterBreak="0">
    <w:nsid w:val="308C39D2"/>
    <w:multiLevelType w:val="multilevel"/>
    <w:tmpl w:val="FED011CE"/>
    <w:lvl w:ilvl="0">
      <w:start w:val="1"/>
      <w:numFmt w:val="decimal"/>
      <w:lvlText w:val="%1-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</w:rPr>
    </w:lvl>
    <w:lvl w:ilvl="1">
      <w:start w:val="1"/>
      <w:numFmt w:val="lowerLetter"/>
      <w:lvlText w:val="%2."/>
      <w:lvlJc w:val="left"/>
      <w:rPr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48425396"/>
    <w:multiLevelType w:val="multilevel"/>
    <w:tmpl w:val="B860AB50"/>
    <w:lvl w:ilvl="0">
      <w:start w:val="1"/>
      <w:numFmt w:val="decimal"/>
      <w:lvlText w:val="%1-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</w:rPr>
    </w:lvl>
    <w:lvl w:ilvl="1">
      <w:start w:val="1"/>
      <w:numFmt w:val="lowerLetter"/>
      <w:lvlText w:val="%2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drawingGridHorizontalSpacing w:val="181"/>
  <w:drawingGridVerticalSpacing w:val="181"/>
  <w:characterSpacingControl w:val="compressPunctuation"/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34535"/>
    <w:rsid w:val="000068E5"/>
    <w:rsid w:val="000326B0"/>
    <w:rsid w:val="00036639"/>
    <w:rsid w:val="00084A9D"/>
    <w:rsid w:val="0009428A"/>
    <w:rsid w:val="000D6237"/>
    <w:rsid w:val="0012749D"/>
    <w:rsid w:val="00131478"/>
    <w:rsid w:val="00146C77"/>
    <w:rsid w:val="001745BE"/>
    <w:rsid w:val="001A06B6"/>
    <w:rsid w:val="001A4280"/>
    <w:rsid w:val="001B3E29"/>
    <w:rsid w:val="001F03A6"/>
    <w:rsid w:val="00231E4D"/>
    <w:rsid w:val="002631CF"/>
    <w:rsid w:val="002754CD"/>
    <w:rsid w:val="002944DD"/>
    <w:rsid w:val="002C5EFC"/>
    <w:rsid w:val="002D65E1"/>
    <w:rsid w:val="002F2B4F"/>
    <w:rsid w:val="002F4637"/>
    <w:rsid w:val="00335C6F"/>
    <w:rsid w:val="003445AB"/>
    <w:rsid w:val="00347975"/>
    <w:rsid w:val="0036394F"/>
    <w:rsid w:val="003749E5"/>
    <w:rsid w:val="00381DD6"/>
    <w:rsid w:val="003C7DF5"/>
    <w:rsid w:val="003D7613"/>
    <w:rsid w:val="003F39B9"/>
    <w:rsid w:val="003F4DB9"/>
    <w:rsid w:val="004448FC"/>
    <w:rsid w:val="0049748A"/>
    <w:rsid w:val="004A0955"/>
    <w:rsid w:val="004C071A"/>
    <w:rsid w:val="004D5044"/>
    <w:rsid w:val="004E558C"/>
    <w:rsid w:val="005239A6"/>
    <w:rsid w:val="00541C09"/>
    <w:rsid w:val="00582D67"/>
    <w:rsid w:val="0059238A"/>
    <w:rsid w:val="005A325C"/>
    <w:rsid w:val="005C2D5C"/>
    <w:rsid w:val="005D7FBF"/>
    <w:rsid w:val="006031C6"/>
    <w:rsid w:val="0060583A"/>
    <w:rsid w:val="006246C1"/>
    <w:rsid w:val="006325AA"/>
    <w:rsid w:val="006471D4"/>
    <w:rsid w:val="00653E7B"/>
    <w:rsid w:val="00675533"/>
    <w:rsid w:val="00685C54"/>
    <w:rsid w:val="006D1892"/>
    <w:rsid w:val="006F3953"/>
    <w:rsid w:val="00717895"/>
    <w:rsid w:val="0073352A"/>
    <w:rsid w:val="00742078"/>
    <w:rsid w:val="007A2A67"/>
    <w:rsid w:val="007F23D3"/>
    <w:rsid w:val="00804D85"/>
    <w:rsid w:val="00814A5B"/>
    <w:rsid w:val="00835A65"/>
    <w:rsid w:val="00837F03"/>
    <w:rsid w:val="00842A83"/>
    <w:rsid w:val="00853449"/>
    <w:rsid w:val="00857890"/>
    <w:rsid w:val="008A40FB"/>
    <w:rsid w:val="008E781A"/>
    <w:rsid w:val="00904DFA"/>
    <w:rsid w:val="00910334"/>
    <w:rsid w:val="009150FD"/>
    <w:rsid w:val="009312DA"/>
    <w:rsid w:val="00933E25"/>
    <w:rsid w:val="00954E37"/>
    <w:rsid w:val="009607A1"/>
    <w:rsid w:val="00994815"/>
    <w:rsid w:val="009C5EC2"/>
    <w:rsid w:val="009D7088"/>
    <w:rsid w:val="00A258AF"/>
    <w:rsid w:val="00A41349"/>
    <w:rsid w:val="00A534D2"/>
    <w:rsid w:val="00AA0E47"/>
    <w:rsid w:val="00AC5A68"/>
    <w:rsid w:val="00AD66B7"/>
    <w:rsid w:val="00AE2138"/>
    <w:rsid w:val="00B022C9"/>
    <w:rsid w:val="00B5740F"/>
    <w:rsid w:val="00B607F8"/>
    <w:rsid w:val="00B7506C"/>
    <w:rsid w:val="00B904C6"/>
    <w:rsid w:val="00B9640D"/>
    <w:rsid w:val="00B97E3B"/>
    <w:rsid w:val="00BA0C1A"/>
    <w:rsid w:val="00BA46CE"/>
    <w:rsid w:val="00BA5DFA"/>
    <w:rsid w:val="00BF6D2B"/>
    <w:rsid w:val="00C04791"/>
    <w:rsid w:val="00CC1FFC"/>
    <w:rsid w:val="00CE0B00"/>
    <w:rsid w:val="00D34E38"/>
    <w:rsid w:val="00D35A9C"/>
    <w:rsid w:val="00D65F9D"/>
    <w:rsid w:val="00D856E9"/>
    <w:rsid w:val="00D93EC9"/>
    <w:rsid w:val="00DA22DC"/>
    <w:rsid w:val="00DC6D38"/>
    <w:rsid w:val="00DE2E5F"/>
    <w:rsid w:val="00E01958"/>
    <w:rsid w:val="00E10A8D"/>
    <w:rsid w:val="00E16B89"/>
    <w:rsid w:val="00E17C1E"/>
    <w:rsid w:val="00E34535"/>
    <w:rsid w:val="00E54E28"/>
    <w:rsid w:val="00E96602"/>
    <w:rsid w:val="00EA6C92"/>
    <w:rsid w:val="00EB74CF"/>
    <w:rsid w:val="00ED1342"/>
    <w:rsid w:val="00EF466F"/>
    <w:rsid w:val="00F1026C"/>
    <w:rsid w:val="00F74717"/>
    <w:rsid w:val="00F94D02"/>
    <w:rsid w:val="00FC4ECA"/>
    <w:rsid w:val="00FC74C6"/>
    <w:rsid w:val="00FC7D4F"/>
    <w:rsid w:val="00FD2C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3C4B71"/>
  <w15:docId w15:val="{AC9F07DD-9A65-43AF-807F-04F6672979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 Unicode MS" w:eastAsia="Arial Unicode MS" w:hAnsi="Arial Unicode MS" w:cs="Arial Unicode MS"/>
        <w:sz w:val="24"/>
        <w:szCs w:val="24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335C6F"/>
    <w:rPr>
      <w:color w:val="00000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rsid w:val="00335C6F"/>
    <w:rPr>
      <w:color w:val="0066CC"/>
      <w:u w:val="single"/>
    </w:rPr>
  </w:style>
  <w:style w:type="character" w:customStyle="1" w:styleId="Heading1">
    <w:name w:val="Heading #1_"/>
    <w:basedOn w:val="VarsaylanParagrafYazTipi"/>
    <w:link w:val="Heading10"/>
    <w:rsid w:val="00335C6F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22"/>
      <w:szCs w:val="22"/>
    </w:rPr>
  </w:style>
  <w:style w:type="character" w:customStyle="1" w:styleId="Bodytext">
    <w:name w:val="Body text_"/>
    <w:basedOn w:val="VarsaylanParagrafYazTipi"/>
    <w:link w:val="GvdeMetni1"/>
    <w:rsid w:val="00335C6F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22"/>
      <w:szCs w:val="22"/>
    </w:rPr>
  </w:style>
  <w:style w:type="character" w:customStyle="1" w:styleId="BodytextBold">
    <w:name w:val="Body text + Bold"/>
    <w:basedOn w:val="Bodytext"/>
    <w:rsid w:val="00335C6F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spacing w:val="0"/>
      <w:sz w:val="22"/>
      <w:szCs w:val="22"/>
    </w:rPr>
  </w:style>
  <w:style w:type="character" w:customStyle="1" w:styleId="Heading11">
    <w:name w:val="Heading #1"/>
    <w:basedOn w:val="Heading1"/>
    <w:rsid w:val="00335C6F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22"/>
      <w:szCs w:val="22"/>
      <w:u w:val="single"/>
    </w:rPr>
  </w:style>
  <w:style w:type="paragraph" w:customStyle="1" w:styleId="Heading10">
    <w:name w:val="Heading #1"/>
    <w:basedOn w:val="Normal"/>
    <w:link w:val="Heading1"/>
    <w:rsid w:val="00335C6F"/>
    <w:pPr>
      <w:shd w:val="clear" w:color="auto" w:fill="FFFFFF"/>
      <w:spacing w:line="274" w:lineRule="exact"/>
      <w:jc w:val="center"/>
      <w:outlineLvl w:val="0"/>
    </w:pPr>
    <w:rPr>
      <w:rFonts w:ascii="Times New Roman" w:eastAsia="Times New Roman" w:hAnsi="Times New Roman" w:cs="Times New Roman"/>
      <w:b/>
      <w:bCs/>
      <w:sz w:val="22"/>
      <w:szCs w:val="22"/>
    </w:rPr>
  </w:style>
  <w:style w:type="paragraph" w:customStyle="1" w:styleId="GvdeMetni1">
    <w:name w:val="Gövde Metni1"/>
    <w:basedOn w:val="Normal"/>
    <w:link w:val="Bodytext"/>
    <w:rsid w:val="00335C6F"/>
    <w:pPr>
      <w:shd w:val="clear" w:color="auto" w:fill="FFFFFF"/>
      <w:spacing w:before="780" w:line="274" w:lineRule="exact"/>
    </w:pPr>
    <w:rPr>
      <w:rFonts w:ascii="Times New Roman" w:eastAsia="Times New Roman" w:hAnsi="Times New Roman" w:cs="Times New Roman"/>
      <w:sz w:val="22"/>
      <w:szCs w:val="22"/>
    </w:rPr>
  </w:style>
  <w:style w:type="paragraph" w:styleId="GvdeMetni">
    <w:name w:val="Body Text"/>
    <w:basedOn w:val="Normal"/>
    <w:link w:val="GvdeMetniChar"/>
    <w:semiHidden/>
    <w:unhideWhenUsed/>
    <w:qFormat/>
    <w:rsid w:val="007A2A67"/>
    <w:pPr>
      <w:spacing w:before="180" w:after="180"/>
    </w:pPr>
    <w:rPr>
      <w:rFonts w:asciiTheme="minorHAnsi" w:eastAsiaTheme="minorHAnsi" w:hAnsiTheme="minorHAnsi" w:cstheme="minorBidi"/>
      <w:color w:val="auto"/>
      <w:lang w:val="en-US" w:eastAsia="en-US"/>
    </w:rPr>
  </w:style>
  <w:style w:type="character" w:customStyle="1" w:styleId="GvdeMetniChar">
    <w:name w:val="Gövde Metni Char"/>
    <w:basedOn w:val="VarsaylanParagrafYazTipi"/>
    <w:link w:val="GvdeMetni"/>
    <w:semiHidden/>
    <w:rsid w:val="007A2A67"/>
    <w:rPr>
      <w:rFonts w:asciiTheme="minorHAnsi" w:eastAsiaTheme="minorHAnsi" w:hAnsiTheme="minorHAnsi" w:cstheme="minorBidi"/>
      <w:lang w:val="en-US" w:eastAsia="en-US"/>
    </w:rPr>
  </w:style>
  <w:style w:type="paragraph" w:customStyle="1" w:styleId="Compact">
    <w:name w:val="Compact"/>
    <w:basedOn w:val="GvdeMetni"/>
    <w:qFormat/>
    <w:rsid w:val="007A2A67"/>
    <w:pPr>
      <w:spacing w:before="36" w:after="36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7617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672AC61-CF72-42FD-8C07-32A96E8BFF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17</Words>
  <Characters>1809</Characters>
  <Application>Microsoft Office Word</Application>
  <DocSecurity>0</DocSecurity>
  <Lines>15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T</vt:lpstr>
    </vt:vector>
  </TitlesOfParts>
  <Company/>
  <LinksUpToDate>false</LinksUpToDate>
  <CharactersWithSpaces>2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</dc:title>
  <dc:creator>User</dc:creator>
  <cp:lastModifiedBy>Admin</cp:lastModifiedBy>
  <cp:revision>4</cp:revision>
  <cp:lastPrinted>2020-02-17T07:52:00Z</cp:lastPrinted>
  <dcterms:created xsi:type="dcterms:W3CDTF">2025-10-09T06:02:00Z</dcterms:created>
  <dcterms:modified xsi:type="dcterms:W3CDTF">2025-10-09T06:47:00Z</dcterms:modified>
</cp:coreProperties>
</file>